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1"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Hiring Manager</w:t>
      </w:r>
      <w:r>
        <w:br/>
      </w:r>
      <w:r>
        <w:t xml:space="preserve">[Salon Name]</w:t>
      </w:r>
      <w:r>
        <w:br/>
      </w:r>
      <w:r>
        <w:t xml:space="preserve">[Salon Address]</w:t>
      </w:r>
      <w:r>
        <w:br/>
      </w:r>
      <w:r>
        <w:t xml:space="preserve">Manila, Philippines</w:t>
      </w:r>
    </w:p>
    <w:bookmarkStart w:id="20" w:name="X9d1f395740273c3afd018f174c65f0dc5242bb1"/>
    <w:p>
      <w:pPr>
        <w:pStyle w:val="Heading2"/>
      </w:pPr>
      <w:r>
        <w:t xml:space="preserve">Subject: Application for Hairdresser Position at [Salon Name] in Philippines Manila</w:t>
      </w:r>
    </w:p>
    <w:p>
      <w:pPr>
        <w:pStyle w:val="FirstParagraph"/>
      </w:pPr>
      <w:r>
        <w:t xml:space="preserve">Dear Hiring Manager,</w:t>
      </w:r>
    </w:p>
    <w:p>
      <w:pPr>
        <w:pStyle w:val="BodyText"/>
      </w:pPr>
      <w:r>
        <w:t xml:space="preserve">I am writing to express my interest in the Hairdresser position at [Salon Name], as advertised. With a passion for transforming hair into art and a commitment to excellence, I am eager to bring my skills, experience, and dedication to your team in the vibrant city of Manila, Philippines. As a seasoned hairdresser with [X years] of experience in the beauty industry, I have honed my craft in diverse environments that prioritize creativity, client satisfaction, and technical precision. My background aligns perfectly with the dynamic demands of the Philippines Manila market, where innovation and cultural awareness are essential to success.</w:t>
      </w:r>
    </w:p>
    <w:p>
      <w:pPr>
        <w:pStyle w:val="BodyText"/>
      </w:pPr>
      <w:r>
        <w:t xml:space="preserve">As a Hairdresser, I understand that each client is unique, and their needs require personalized attention. In my previous roles at [Previous Salon/Studio Name] in [Location], I developed expertise in cutting, coloring, styling, and skincare treatments tailored to individual preferences. My ability to stay ahead of global trends while respecting the cultural nuances of Manila’s beauty standards has allowed me to build a loyal clientele. Whether it’s creating a bold new look for a special event or maintaining a classic style that reflects a client’s personality, I approach every service with professionalism and creativity.</w:t>
      </w:r>
    </w:p>
    <w:p>
      <w:pPr>
        <w:pStyle w:val="BodyText"/>
      </w:pPr>
      <w:r>
        <w:t xml:space="preserve">What sets me apart as a Hairdresser is my dedication to continuous learning and adaptability. The Philippines Manila market is known for its fast-paced environment and ever-evolving trends, from the latest hair textures to sustainable beauty practices. I have consistently updated my skills through workshops, certifications in advanced techniques like balayage, keratin treatments, and precision cutting, and by staying engaged with local beauty communities. This proactive approach ensures that I can offer clients the most current and effective solutions while maintaining the highest standards of safety and hygiene.</w:t>
      </w:r>
    </w:p>
    <w:p>
      <w:pPr>
        <w:pStyle w:val="BodyText"/>
      </w:pPr>
      <w:r>
        <w:t xml:space="preserve">In Manila, where hair salons are often hubs of social interaction and self-expression, my interpersonal skills play a critical role in client retention. As a Hairdresser, I have always prioritized building trust through clear communication, active listening, and empathy. I take pride in creating a welcoming atmosphere where clients feel valued and understood. Whether it’s discussing their vision for their next haircut or addressing concerns about hair health, I ensure that every interaction leaves them feeling confident and satisfied.</w:t>
      </w:r>
    </w:p>
    <w:p>
      <w:pPr>
        <w:pStyle w:val="BodyText"/>
      </w:pPr>
      <w:r>
        <w:t xml:space="preserve">The Philippines Manila market is unique due to its blend of traditional beauty practices and modern influences. As a Hairdresser with experience in this region, I have learned to balance these elements seamlessly. For example, many clients in Manila prefer styles that complement their cultural heritage while incorporating contemporary trends. My ability to adapt techniques like braiding, weaving, or dyeing to suit local preferences has been instrumental in meeting diverse client needs. Additionally, my knowledge of the Philippines’ climate and hair care requirements allows me to recommend products and treatments that maintain hair health year-round.</w:t>
      </w:r>
    </w:p>
    <w:p>
      <w:pPr>
        <w:pStyle w:val="BodyText"/>
      </w:pPr>
      <w:r>
        <w:t xml:space="preserve">One of the key aspects of being a Hairdresser in Manila is the opportunity to work with a wide range of clients, from young professionals seeking trendy cuts to families looking for affordable yet high-quality services. I have experience managing multiple tasks simultaneously, such as scheduling appointments, coordinating with other stylists, and maintaining salon operations. My organizational skills and attention to detail ensure that the salon runs smoothly while delivering exceptional results. I also thrive in collaborative settings, where teamwork and shared expertise elevate the overall client experience.</w:t>
      </w:r>
    </w:p>
    <w:p>
      <w:pPr>
        <w:pStyle w:val="BodyText"/>
      </w:pPr>
      <w:r>
        <w:t xml:space="preserve">As a Hairdresser in the Philippines Manila area, I am deeply committed to contributing to a positive and inclusive work environment. I believe that diversity in hair types, textures, and preferences enriches the beauty industry, and I embrace this challenge with enthusiasm. My ability to work with clients of all ages, ethnicities, and backgrounds has allowed me to develop a versatile skill set that meets the needs of Manila’s multicultural population. Whether it’s addressing the specific concerns of curly hair or advising on low-maintenance styles for busy individuals, I approach each task with care and precision.</w:t>
      </w:r>
    </w:p>
    <w:p>
      <w:pPr>
        <w:pStyle w:val="BodyText"/>
      </w:pPr>
      <w:r>
        <w:t xml:space="preserve">Joining [Salon Name] would be an exciting opportunity to contribute my expertise to a reputable establishment in Manila. I am particularly drawn to your salon’s reputation for innovation and client-centric service, which aligns with my own values as a Hairdresser. I am confident that my experience, creativity, and dedication will add value to your team while helping you achieve your goals. I would be honored to discuss how my skills can contribute to the continued success of [Salon Name] in the competitive Philippines Manila market.</w:t>
      </w:r>
    </w:p>
    <w:p>
      <w:pPr>
        <w:pStyle w:val="BodyText"/>
      </w:pPr>
      <w:r>
        <w:t xml:space="preserve">Thank you for considering my application. I look forward to the possibility of discussing this opportunity further and am available at your earliest convenience for an interview. Please feel free to contact me at [Phone Number] or [Email Address] if you require additional information.</w:t>
      </w:r>
    </w:p>
    <w:p>
      <w:pPr>
        <w:pStyle w:val="BodyText"/>
      </w:pPr>
      <w:r>
        <w:t xml:space="preserve">Sincerely,</w:t>
      </w:r>
      <w:r>
        <w:br/>
      </w:r>
      <w:r>
        <w:rPr>
          <w:bCs/>
          <w:b/>
        </w:rP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airdresser Position in Philippines Manila</dc:title>
  <dc:creator/>
  <cp:keywords/>
  <dcterms:created xsi:type="dcterms:W3CDTF">2026-07-24T04:56:32Z</dcterms:created>
  <dcterms:modified xsi:type="dcterms:W3CDTF">2026-07-24T04:56:32Z</dcterms:modified>
</cp:coreProperties>
</file>

<file path=docProps/custom.xml><?xml version="1.0" encoding="utf-8"?>
<Properties xmlns="http://schemas.openxmlformats.org/officeDocument/2006/custom-properties" xmlns:vt="http://schemas.openxmlformats.org/officeDocument/2006/docPropsVTypes"/>
</file>